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พิมพ์</w:t>
      </w:r>
      <w:r>
        <w:t xml:space="preserve"> </w:t>
      </w:r>
      <w:r>
        <w:t xml:space="preserve">ล่าสุด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จัดงานวันคนพิการสากล ประจำปี 2563 วันพฤหัสบดีที่ 3 ธันวาคม 2563 เวลา 09.00 – 11.30 น. ณ ห้องประชุมชั้น 2 กระทรวงการพัฒนาสังคมและความมั่นคงของมนุษย์ คิวที่ 1 เวลา 09.30 น.</w:t>
      </w:r>
    </w:p>
    <w:p>
      <w:pPr>
        <w:pStyle w:val="BodyText"/>
      </w:pPr>
      <w:r>
        <w:t xml:space="preserve">(15 นาที) การอ่านสาส์นวันคนพิการสากล พิธีกรสวัสดีแขกผู้มีเกียรติทุกท่านที่มาร่วมในพิธีเปิดงานวันคนพิการสากล ประจำปี 2563 ในวันนี้ ผมนายเพลงรบ ฐิติกุลดิลก และดิฉันภัทราวรรณ พานิชชา ได้รับเกียรติให้ทำหน้าที่เป็นพิธีกรในวันนี้ พิธีกรผู้หญิง : ดิฉันขอต้อนรับทุกท่านเข้าสู่งานวันคนพิการสากลประจำปี 2563 ค่ะ โดยองค์การสหประชาชาติได้ประกาศให้วันที่ 3 ธันวาคม ของทุกปี เป็นวันคนพิการสากล เพื่อเชิญชวนให้ประเทศสมาชิกร่วมกันจัด กิจกรรมต่าง ๆ เพื่อให้คนพิการได้มีส่วนร่วมในกิจกรรมทางสังคม มีโอกาสได้แสดงศักยภาพให้สังคมประจักษ์ ซึ่งทำให้สังคมเกิดเจตคติเชิงสร้างสรรค์ต่อคนพิการ โดยในปี 2563 องค์การสหประชาติได้กำหนดประเด็นหลัก คือ</w:t>
      </w:r>
      <w:r>
        <w:t xml:space="preserve"> </w:t>
      </w:r>
      <w:r>
        <w:t xml:space="preserve">“</w:t>
      </w:r>
      <w:r>
        <w:t xml:space="preserve">สร้างคืนสังคมให้ดีกว่า: มุ่งสู่สังคมชีวิตวิถีใหม่หลังโควิด-19 รวมคนทุกกลุ่ม เข้าถึงทุกคน สู่การพัฒนาอย่างยั่งยืน</w:t>
      </w:r>
      <w:r>
        <w:t xml:space="preserve">”</w:t>
      </w:r>
      <w:r>
        <w:t xml:space="preserve"> </w:t>
      </w:r>
      <w:r>
        <w:t xml:space="preserve">หรือ</w:t>
      </w:r>
    </w:p>
    <w:p>
      <w:pPr>
        <w:pStyle w:val="BodyText"/>
      </w:pPr>
      <w:r>
        <w:t xml:space="preserve">(Building Back Better: toward a disability-inclusive, accessible and sustainable post COVID-19 World) พิธีกรชาย : สำหรับพิธีการในวันนี้ ทุกท่านจะเห็นนวัตกรรมเทคโนโลยีเพื่อการเข้าถึงข้อมูลข่าวสาร ซึ่งเป็นแถบตัวอักษรที่ปรากฏบนจอภาพด้านบนเวที ที่เรียกว่า ระบบบริการคำบรรยายแทนเสียงทางไกลแบบทันต่อเวลาจริง หรือ real captioning สนับสนุนโดย ศูนย์เทคโนโลยีอิเล็กทรอนิกส์และคอมพิวเตอร์แห่งชาติ สำนักงานพัฒนาวิทยาศาสตร์และเทคโนโลยีแห่งชาติ เพื่อที่จะให้ทุกคนได้เข้าถึงข้อมูลข่าวสารได้อย่างเสมอภาคครับ และในลำดับต่อจากนี้ ผมขอเรียนเชิญ Ms. Gita Sabharwal UN resident coordinator in Thailand</w:t>
      </w:r>
    </w:p>
    <w:p>
      <w:pPr>
        <w:pStyle w:val="BodyText"/>
      </w:pPr>
      <w:r>
        <w:t xml:space="preserve">(คุณกีต้า ซับบระวาล) ผู้ประสานงานสหประชาชาติประจำประเทศไทย) ให้เกียรติอ่านสาส์นจากองค์การสหประชาชาติ เนื่องในวันคนพิการสากล ประจำปี 2563 และขอเรียนเชิญคุณชูศักดิ์ จันทยานนท์ นายกสมาคมสภาคนพิการทุกประเภทแห่งประเทศไทย ให้เกียรติอ่านสาส์นวันคนพิการสากล ประจำปี 2563 ในนามของผู้แทนองค์กรด้านคนพิการของประเทศไทย ขอเรียนเชิญบนเวท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พิมพ์ ล่าสุด</dc:title>
  <dc:creator/>
  <cp:keywords/>
  <dcterms:created xsi:type="dcterms:W3CDTF">2021-11-30T09:14:10Z</dcterms:created>
  <dcterms:modified xsi:type="dcterms:W3CDTF">2021-11-30T09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0 พฤษจิกายน 2564 เวลา 10.19 น.</vt:lpwstr>
  </property>
  <property fmtid="{D5CDD505-2E9C-101B-9397-08002B2CF9AE}" pid="3" name="subtitle">
    <vt:lpwstr/>
  </property>
</Properties>
</file>